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A0E34" w14:textId="77777777" w:rsidR="00F24CB0" w:rsidRPr="00F24CB0" w:rsidRDefault="00F24CB0" w:rsidP="00F24CB0">
      <w:p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Arial" w:eastAsia="Times New Roman" w:hAnsi="Arial" w:cs="Arial"/>
          <w:b/>
          <w:bCs/>
          <w:color w:val="FFFFFF"/>
          <w:sz w:val="42"/>
          <w:szCs w:val="42"/>
          <w:shd w:val="clear" w:color="auto" w:fill="666666"/>
          <w:lang w:eastAsia="en-IN"/>
        </w:rPr>
        <w:t>25.Email by deleting the part</w:t>
      </w:r>
    </w:p>
    <w:p w14:paraId="78BF9E67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A2CDA7D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color w:val="E06666"/>
          <w:sz w:val="28"/>
          <w:u w:val="single"/>
          <w:lang w:eastAsia="en-IN"/>
        </w:rPr>
        <w:t>Exercise</w:t>
      </w:r>
      <w:r w:rsidRPr="00F24CB0">
        <w:rPr>
          <w:rFonts w:ascii="Roboto" w:eastAsia="Times New Roman" w:hAnsi="Roboto" w:cs="Times New Roman"/>
          <w:b/>
          <w:bCs/>
          <w:color w:val="000000"/>
          <w:sz w:val="28"/>
          <w:u w:val="single"/>
          <w:lang w:eastAsia="en-IN"/>
        </w:rPr>
        <w:t> </w:t>
      </w:r>
    </w:p>
    <w:p w14:paraId="55C6DE07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49408C9B" w14:textId="77777777" w:rsidR="00F24CB0" w:rsidRPr="00F24CB0" w:rsidRDefault="00F24CB0" w:rsidP="00F24CB0">
      <w:pPr>
        <w:numPr>
          <w:ilvl w:val="0"/>
          <w:numId w:val="11"/>
        </w:numPr>
        <w:spacing w:before="500" w:after="500" w:line="240" w:lineRule="auto"/>
        <w:textAlignment w:val="baseline"/>
        <w:rPr>
          <w:rFonts w:ascii="Roboto" w:eastAsia="Times New Roman" w:hAnsi="Roboto" w:cs="Times New Roman"/>
          <w:b/>
          <w:bCs/>
          <w:color w:val="E06666"/>
          <w:sz w:val="30"/>
          <w:szCs w:val="30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Input an email from the user. You have to create a username from the email by deleting the part that comes after ‘@’. Display that username to the user.</w:t>
      </w:r>
    </w:p>
    <w:p w14:paraId="4C5EFCE3" w14:textId="77777777" w:rsidR="00F24CB0" w:rsidRPr="00F24CB0" w:rsidRDefault="00F24CB0" w:rsidP="00F24CB0">
      <w:pPr>
        <w:spacing w:before="500" w:after="50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 </w:t>
      </w:r>
      <w:proofErr w:type="gramStart"/>
      <w:r w:rsidRPr="00F24CB0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Example :</w:t>
      </w:r>
      <w:proofErr w:type="gramEnd"/>
      <w:r w:rsidRPr="00F24CB0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 </w:t>
      </w:r>
    </w:p>
    <w:p w14:paraId="73185D7D" w14:textId="77777777" w:rsidR="00F24CB0" w:rsidRPr="00F24CB0" w:rsidRDefault="00F24CB0" w:rsidP="00F24CB0">
      <w:pPr>
        <w:spacing w:before="500" w:after="50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 email = “</w:t>
      </w:r>
      <w:r w:rsidRPr="00F24CB0">
        <w:rPr>
          <w:rFonts w:ascii="Roboto" w:eastAsia="Times New Roman" w:hAnsi="Roboto" w:cs="Times New Roman"/>
          <w:b/>
          <w:bCs/>
          <w:color w:val="0B5394"/>
          <w:szCs w:val="22"/>
          <w:lang w:eastAsia="en-IN"/>
        </w:rPr>
        <w:t>codexam@gmail.com</w:t>
      </w:r>
      <w:proofErr w:type="gramStart"/>
      <w:r w:rsidRPr="00F24CB0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” ;</w:t>
      </w:r>
      <w:proofErr w:type="gramEnd"/>
      <w:r w:rsidRPr="00F24CB0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 xml:space="preserve"> username = “</w:t>
      </w:r>
      <w:proofErr w:type="spellStart"/>
      <w:r w:rsidRPr="00F24CB0">
        <w:rPr>
          <w:rFonts w:ascii="Roboto" w:eastAsia="Times New Roman" w:hAnsi="Roboto" w:cs="Times New Roman"/>
          <w:b/>
          <w:bCs/>
          <w:color w:val="3D85C6"/>
          <w:szCs w:val="22"/>
          <w:lang w:eastAsia="en-IN"/>
        </w:rPr>
        <w:t>codexam</w:t>
      </w:r>
      <w:proofErr w:type="spellEnd"/>
      <w:r w:rsidRPr="00F24CB0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” </w:t>
      </w:r>
    </w:p>
    <w:p w14:paraId="08C77A20" w14:textId="77777777" w:rsidR="00F24CB0" w:rsidRPr="00F24CB0" w:rsidRDefault="00F24CB0" w:rsidP="00F24CB0">
      <w:pPr>
        <w:spacing w:before="500" w:after="50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email = “</w:t>
      </w:r>
      <w:r w:rsidRPr="00F24CB0">
        <w:rPr>
          <w:rFonts w:ascii="Roboto" w:eastAsia="Times New Roman" w:hAnsi="Roboto" w:cs="Times New Roman"/>
          <w:b/>
          <w:bCs/>
          <w:color w:val="0B5394"/>
          <w:szCs w:val="22"/>
          <w:lang w:eastAsia="en-IN"/>
        </w:rPr>
        <w:t>helloWorld123@gmail.com</w:t>
      </w:r>
      <w:r w:rsidRPr="00F24CB0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”; username = “</w:t>
      </w:r>
      <w:r w:rsidRPr="00F24CB0">
        <w:rPr>
          <w:rFonts w:ascii="Roboto" w:eastAsia="Times New Roman" w:hAnsi="Roboto" w:cs="Times New Roman"/>
          <w:b/>
          <w:bCs/>
          <w:color w:val="3D85C6"/>
          <w:szCs w:val="22"/>
          <w:lang w:eastAsia="en-IN"/>
        </w:rPr>
        <w:t>helloWorld123</w:t>
      </w:r>
      <w:r w:rsidRPr="00F24CB0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”</w:t>
      </w:r>
    </w:p>
    <w:p w14:paraId="67A4DEE3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B078C52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color w:val="6FA8DC"/>
          <w:sz w:val="28"/>
          <w:lang w:eastAsia="en-IN"/>
        </w:rPr>
        <w:t>Approach:</w:t>
      </w:r>
    </w:p>
    <w:p w14:paraId="2B9F082C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F09466C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o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here we did like </w:t>
      </w:r>
      <w:r w:rsidRPr="00F24CB0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this</w:t>
      </w:r>
    </w:p>
    <w:p w14:paraId="71DF46D1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Java: Ctrl + “+” = zoom </w:t>
      </w:r>
    </w:p>
    <w:p w14:paraId="1DACB8DD" w14:textId="566A5D61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noProof/>
          <w:color w:val="D4D4D4"/>
          <w:sz w:val="21"/>
          <w:szCs w:val="21"/>
          <w:bdr w:val="none" w:sz="0" w:space="0" w:color="auto" w:frame="1"/>
          <w:lang w:eastAsia="en-IN"/>
        </w:rPr>
        <w:drawing>
          <wp:inline distT="0" distB="0" distL="0" distR="0" wp14:anchorId="77333CDC" wp14:editId="6AF1B99B">
            <wp:extent cx="5909310" cy="46126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310" cy="461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CB05C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1466421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FFFF00"/>
          <w:sz w:val="21"/>
          <w:szCs w:val="21"/>
          <w:lang w:eastAsia="en-IN"/>
        </w:rPr>
        <w:t>##   Python:</w:t>
      </w:r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 </w:t>
      </w:r>
      <w:r w:rsidRPr="00F24CB0">
        <w:rPr>
          <w:rFonts w:ascii="Courier New" w:eastAsia="Times New Roman" w:hAnsi="Courier New" w:cs="Courier New"/>
          <w:b/>
          <w:bCs/>
          <w:color w:val="00FFFF"/>
          <w:sz w:val="21"/>
          <w:szCs w:val="21"/>
          <w:lang w:eastAsia="en-IN"/>
        </w:rPr>
        <w:t>In python we're simply using slicing, we're printing from index 0 to (index of '@') -1</w:t>
      </w:r>
    </w:p>
    <w:p w14:paraId="647C345B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0BF17641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 xml:space="preserve">Solution </w:t>
      </w:r>
      <w:r w:rsidRPr="00F24CB0">
        <w:rPr>
          <w:rFonts w:ascii="Segoe UI Emoji" w:eastAsia="Times New Roman" w:hAnsi="Segoe UI Emoji" w:cs="Segoe UI Emoji"/>
          <w:b/>
          <w:bCs/>
          <w:color w:val="741B47"/>
          <w:sz w:val="28"/>
          <w:lang w:eastAsia="en-IN"/>
        </w:rPr>
        <w:t>👇</w:t>
      </w:r>
      <w:r w:rsidRPr="00F24CB0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> </w:t>
      </w:r>
    </w:p>
    <w:p w14:paraId="4952645E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8E1524C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24CB0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Java :</w:t>
      </w:r>
      <w:proofErr w:type="gramEnd"/>
      <w:r w:rsidRPr="00F24CB0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771F19E1" w14:textId="77777777" w:rsidR="00F24CB0" w:rsidRPr="00F24CB0" w:rsidRDefault="00F24CB0" w:rsidP="00F24CB0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F30B8B5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import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java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util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*;</w:t>
      </w:r>
    </w:p>
    <w:p w14:paraId="0B2AEE38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</w:t>
      </w:r>
    </w:p>
    <w:p w14:paraId="09019491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F24CB0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class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CodeXam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{</w:t>
      </w:r>
    </w:p>
    <w:p w14:paraId="1CAD3753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F24CB0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F24CB0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static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void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F24CB0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main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tring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rgs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[]) {</w:t>
      </w:r>
    </w:p>
    <w:p w14:paraId="3C302AEB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F24CB0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F24CB0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F24CB0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Enter Your Gmail"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1EEB42F4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canner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c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F24CB0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new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F24CB0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Scanner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F24CB0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in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42744C5A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tring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email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sc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F24CB0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next</w:t>
      </w:r>
      <w:proofErr w:type="spellEnd"/>
      <w:proofErr w:type="gram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;</w:t>
      </w:r>
    </w:p>
    <w:p w14:paraId="02A1FE01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tring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userName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F24CB0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"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;</w:t>
      </w:r>
    </w:p>
    <w:p w14:paraId="1B9A0FA8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</w:t>
      </w:r>
    </w:p>
    <w:p w14:paraId="005768B8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/* //You can use this too</w:t>
      </w:r>
    </w:p>
    <w:p w14:paraId="3459064E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6539F4D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</w:t>
      </w:r>
      <w:proofErr w:type="gramStart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for(</w:t>
      </w:r>
      <w:proofErr w:type="gramEnd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int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i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=0;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i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&lt;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email.length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();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i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++) {</w:t>
      </w:r>
    </w:p>
    <w:p w14:paraId="61132157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if(</w:t>
      </w:r>
      <w:proofErr w:type="spellStart"/>
      <w:proofErr w:type="gramStart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email.charAt</w:t>
      </w:r>
      <w:proofErr w:type="spellEnd"/>
      <w:proofErr w:type="gramEnd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(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i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) == '@') {</w:t>
      </w:r>
    </w:p>
    <w:p w14:paraId="35F2F4AD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    break;</w:t>
      </w:r>
    </w:p>
    <w:p w14:paraId="44A1642B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} else {</w:t>
      </w:r>
    </w:p>
    <w:p w14:paraId="7E8C9EDB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    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userName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 xml:space="preserve"> += </w:t>
      </w:r>
      <w:proofErr w:type="spellStart"/>
      <w:proofErr w:type="gramStart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email.charAt</w:t>
      </w:r>
      <w:proofErr w:type="spellEnd"/>
      <w:proofErr w:type="gramEnd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(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i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);</w:t>
      </w:r>
    </w:p>
    <w:p w14:paraId="73B74492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    }</w:t>
      </w:r>
    </w:p>
    <w:p w14:paraId="58CE8F8C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}</w:t>
      </w:r>
    </w:p>
    <w:p w14:paraId="0765C71A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6A9955"/>
          <w:sz w:val="21"/>
          <w:szCs w:val="21"/>
          <w:lang w:eastAsia="en-IN"/>
        </w:rPr>
        <w:t>        */</w:t>
      </w:r>
    </w:p>
    <w:p w14:paraId="6693F0BB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487304A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proofErr w:type="gramStart"/>
      <w:r w:rsidRPr="00F24CB0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=</w:t>
      </w:r>
      <w:r w:rsidRPr="00F24CB0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&lt;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email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F24CB0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length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();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) {</w:t>
      </w:r>
    </w:p>
    <w:p w14:paraId="61547879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F24CB0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f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email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F24CB0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charAt</w:t>
      </w:r>
      <w:proofErr w:type="spellEnd"/>
      <w:proofErr w:type="gram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) == </w:t>
      </w:r>
      <w:r w:rsidRPr="00F24CB0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'@'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009EA1E3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</w:t>
      </w:r>
      <w:r w:rsidRPr="00F24CB0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break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;</w:t>
      </w:r>
    </w:p>
    <w:p w14:paraId="60B53277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userName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userName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</w:t>
      </w:r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email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F24CB0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charAt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225DF77E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}</w:t>
      </w:r>
    </w:p>
    <w:p w14:paraId="09EC702C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</w:t>
      </w:r>
    </w:p>
    <w:p w14:paraId="4E9801D4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F24CB0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F24CB0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F24CB0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Your username is: "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+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userName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388B048C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}</w:t>
      </w:r>
    </w:p>
    <w:p w14:paraId="483A433A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}</w:t>
      </w:r>
    </w:p>
    <w:p w14:paraId="7E31F623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DBC9666" w14:textId="77777777" w:rsidR="00F24CB0" w:rsidRPr="00F24CB0" w:rsidRDefault="00F24CB0" w:rsidP="00F24CB0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26E2A04C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F24CB0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5F2C43E5" w14:textId="674C3622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03B2B897" wp14:editId="593BD44B">
            <wp:extent cx="5950585" cy="218376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585" cy="218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5A28D" w14:textId="721E51CE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7A602549" wp14:editId="2227F63D">
            <wp:extent cx="5950585" cy="20059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0585" cy="200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9C673" w14:textId="77777777" w:rsidR="00F24CB0" w:rsidRPr="00F24CB0" w:rsidRDefault="00F24CB0" w:rsidP="00F24CB0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602F11B4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24CB0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>Python :</w:t>
      </w:r>
      <w:proofErr w:type="gramEnd"/>
      <w:r w:rsidRPr="00F24CB0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 xml:space="preserve"> </w:t>
      </w:r>
      <w:r w:rsidRPr="00F24CB0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08C6FDC3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user = </w:t>
      </w:r>
      <w:proofErr w:type="gramStart"/>
      <w:r w:rsidRPr="00F24CB0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input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F24CB0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Please enter your email id:</w:t>
      </w:r>
      <w:r w:rsidRPr="00F24CB0">
        <w:rPr>
          <w:rFonts w:ascii="Courier New" w:eastAsia="Times New Roman" w:hAnsi="Courier New" w:cs="Courier New"/>
          <w:b/>
          <w:bCs/>
          <w:color w:val="D7BA7D"/>
          <w:sz w:val="21"/>
          <w:szCs w:val="21"/>
          <w:lang w:eastAsia="en-IN"/>
        </w:rPr>
        <w:t>\n</w:t>
      </w:r>
      <w:r w:rsidRPr="00F24CB0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5501CD5F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4130A3CE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x = </w:t>
      </w:r>
      <w:proofErr w:type="spellStart"/>
      <w:proofErr w:type="gramStart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user.index</w:t>
      </w:r>
      <w:proofErr w:type="spellEnd"/>
      <w:proofErr w:type="gram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F24CB0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@"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0208FE11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2E0778B1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user_name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user[</w:t>
      </w:r>
      <w:r w:rsidRPr="00F24CB0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:x]</w:t>
      </w:r>
    </w:p>
    <w:p w14:paraId="6FADDFB7" w14:textId="77777777" w:rsidR="00F24CB0" w:rsidRPr="00F24CB0" w:rsidRDefault="00F24CB0" w:rsidP="00F24CB0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F24CB0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F24CB0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Your username is:"</w:t>
      </w:r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proofErr w:type="spellStart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user_name</w:t>
      </w:r>
      <w:proofErr w:type="spellEnd"/>
      <w:r w:rsidRPr="00F24CB0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7C6C4FE9" w14:textId="77777777" w:rsidR="00F24CB0" w:rsidRPr="00F24CB0" w:rsidRDefault="00F24CB0" w:rsidP="00F24CB0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2429527" w14:textId="77777777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F24CB0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2F60EE95" w14:textId="16BC8CB0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558356B5" wp14:editId="1746EB46">
            <wp:extent cx="3002280" cy="12827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128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D95CF" w14:textId="2109F495" w:rsidR="00F24CB0" w:rsidRPr="00F24CB0" w:rsidRDefault="00F24CB0" w:rsidP="00F24CB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24CB0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2AA23AE4" wp14:editId="55510A6E">
            <wp:extent cx="3480435" cy="1364615"/>
            <wp:effectExtent l="0" t="0" r="571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435" cy="136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3086" w14:textId="5532E1E7" w:rsidR="008A03F0" w:rsidRPr="00F24CB0" w:rsidRDefault="008A03F0" w:rsidP="00F24CB0"/>
    <w:sectPr w:rsidR="008A03F0" w:rsidRPr="00F24C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067B0"/>
    <w:multiLevelType w:val="multilevel"/>
    <w:tmpl w:val="1D744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A87353"/>
    <w:multiLevelType w:val="multilevel"/>
    <w:tmpl w:val="F16C4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77D9A"/>
    <w:multiLevelType w:val="multilevel"/>
    <w:tmpl w:val="8E0E2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8E1088"/>
    <w:multiLevelType w:val="multilevel"/>
    <w:tmpl w:val="B914A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B612B7"/>
    <w:multiLevelType w:val="multilevel"/>
    <w:tmpl w:val="55C4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E63A6F"/>
    <w:multiLevelType w:val="multilevel"/>
    <w:tmpl w:val="C7D6E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73316F"/>
    <w:multiLevelType w:val="multilevel"/>
    <w:tmpl w:val="57B8A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C9023E"/>
    <w:multiLevelType w:val="multilevel"/>
    <w:tmpl w:val="40903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B5C20"/>
    <w:multiLevelType w:val="multilevel"/>
    <w:tmpl w:val="DCB4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6A1BA1"/>
    <w:multiLevelType w:val="multilevel"/>
    <w:tmpl w:val="32DA3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232B83"/>
    <w:multiLevelType w:val="multilevel"/>
    <w:tmpl w:val="0AB0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9"/>
  </w:num>
  <w:num w:numId="9">
    <w:abstractNumId w:val="8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TYxNjI2NTcxtTRW0lEKTi0uzszPAykwrAUAYGM1tSwAAAA="/>
  </w:docVars>
  <w:rsids>
    <w:rsidRoot w:val="00941B4B"/>
    <w:rsid w:val="000926E2"/>
    <w:rsid w:val="001022F1"/>
    <w:rsid w:val="001D4653"/>
    <w:rsid w:val="00401EAF"/>
    <w:rsid w:val="00790679"/>
    <w:rsid w:val="007A702A"/>
    <w:rsid w:val="008A03F0"/>
    <w:rsid w:val="00941B4B"/>
    <w:rsid w:val="009B166D"/>
    <w:rsid w:val="009B5D47"/>
    <w:rsid w:val="00BA42E8"/>
    <w:rsid w:val="00CF27FC"/>
    <w:rsid w:val="00E56E0C"/>
    <w:rsid w:val="00F100E9"/>
    <w:rsid w:val="00F2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19F7F"/>
  <w15:chartTrackingRefBased/>
  <w15:docId w15:val="{8932723F-62C7-45CF-833B-E105A7858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26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6E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926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926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26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Maity</dc:creator>
  <cp:keywords/>
  <dc:description/>
  <cp:lastModifiedBy>Subham Maity</cp:lastModifiedBy>
  <cp:revision>22</cp:revision>
  <dcterms:created xsi:type="dcterms:W3CDTF">2022-02-25T15:51:00Z</dcterms:created>
  <dcterms:modified xsi:type="dcterms:W3CDTF">2022-03-08T22:50:00Z</dcterms:modified>
</cp:coreProperties>
</file>